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29D87" w14:textId="025CFC58" w:rsidR="00CB53CF" w:rsidRDefault="009E0FE1">
      <w:r>
        <w:t>We want to get the daily return for each cryptocurrency since we want to compare this value with the predictions by either machine or human.</w:t>
      </w:r>
    </w:p>
    <w:p w14:paraId="3E7FCF7A" w14:textId="77777777" w:rsidR="009E0FE1" w:rsidRDefault="009E0FE1"/>
    <w:p w14:paraId="2583944A" w14:textId="6A3698DA" w:rsidR="009E0FE1" w:rsidRDefault="009E0FE1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Please also help me run this code and get the data since 20210725 (</w:t>
      </w:r>
      <w:hyperlink r:id="rId4" w:history="1">
        <w:r w:rsidRPr="00F529A6">
          <w:rPr>
            <w:rStyle w:val="Hyperlink"/>
            <w:rFonts w:ascii="Arial" w:hAnsi="Arial" w:cs="Arial"/>
            <w:shd w:val="clear" w:color="auto" w:fill="FFFFFF"/>
          </w:rPr>
          <w:t>https://colab.research.google.com/drive/1MdTOnqzvzadEgvWJH_AU92I7HVa2J9x4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 ). You can use the first code to download the raw data and use the second script the clean and merge the dataset.</w:t>
      </w:r>
    </w:p>
    <w:p w14:paraId="4B92E007" w14:textId="5CA9378B" w:rsidR="009E0FE1" w:rsidRDefault="009E0FE1">
      <w:pPr>
        <w:rPr>
          <w:rFonts w:ascii="Arial" w:hAnsi="Arial" w:cs="Arial"/>
          <w:color w:val="222222"/>
          <w:shd w:val="clear" w:color="auto" w:fill="FFFFFF"/>
        </w:rPr>
      </w:pPr>
    </w:p>
    <w:p w14:paraId="677F88AE" w14:textId="6792BC8F" w:rsidR="009E0FE1" w:rsidRDefault="009E0FE1">
      <w:pPr>
        <w:rPr>
          <w:rFonts w:ascii="Arial" w:hAnsi="Arial" w:cs="Arial"/>
          <w:color w:val="222222"/>
          <w:shd w:val="clear" w:color="auto" w:fill="FFFFFF"/>
        </w:rPr>
      </w:pPr>
      <w:r w:rsidRPr="00E62B80">
        <w:rPr>
          <w:rFonts w:ascii="Arial" w:hAnsi="Arial" w:cs="Arial"/>
          <w:color w:val="222222"/>
          <w:highlight w:val="yellow"/>
          <w:shd w:val="clear" w:color="auto" w:fill="FFFFFF"/>
        </w:rPr>
        <w:t>Note. We already download many days. Please have a look at the file in the server (D:\Vasudev-Jingbo-Peiyu\data\Daily Return)</w:t>
      </w:r>
    </w:p>
    <w:p w14:paraId="0358A387" w14:textId="77777777" w:rsidR="00A81FE5" w:rsidRDefault="00A81FE5">
      <w:pPr>
        <w:rPr>
          <w:rFonts w:ascii="Arial" w:hAnsi="Arial" w:cs="Arial"/>
          <w:color w:val="222222"/>
          <w:shd w:val="clear" w:color="auto" w:fill="FFFFFF"/>
        </w:rPr>
      </w:pPr>
    </w:p>
    <w:p w14:paraId="72DD5F3D" w14:textId="7B8AA8BF" w:rsidR="009E0FE1" w:rsidRDefault="0069681A">
      <w:pPr>
        <w:rPr>
          <w:rFonts w:ascii="Arial" w:hAnsi="Arial" w:cs="Arial"/>
          <w:color w:val="222222"/>
          <w:shd w:val="clear" w:color="auto" w:fill="FFFFFF"/>
        </w:rPr>
      </w:pPr>
      <w:r>
        <w:rPr>
          <w:noProof/>
        </w:rPr>
        <w:drawing>
          <wp:inline distT="0" distB="0" distL="0" distR="0" wp14:anchorId="157E7FBD" wp14:editId="64ED3803">
            <wp:extent cx="5943600" cy="3377565"/>
            <wp:effectExtent l="0" t="0" r="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879D" w14:textId="3553F430" w:rsidR="00753D4E" w:rsidRDefault="00753D4E">
      <w:pPr>
        <w:rPr>
          <w:rFonts w:ascii="Arial" w:hAnsi="Arial" w:cs="Arial"/>
          <w:color w:val="222222"/>
          <w:shd w:val="clear" w:color="auto" w:fill="FFFFFF"/>
        </w:rPr>
      </w:pPr>
      <w:r>
        <w:rPr>
          <w:noProof/>
        </w:rPr>
        <w:drawing>
          <wp:inline distT="0" distB="0" distL="0" distR="0" wp14:anchorId="70CB9AD2" wp14:editId="3B44B6D1">
            <wp:extent cx="5943600" cy="1673225"/>
            <wp:effectExtent l="0" t="0" r="0" b="317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60BE3" w14:textId="77777777" w:rsidR="00A81FE5" w:rsidRDefault="00A81FE5">
      <w:pPr>
        <w:rPr>
          <w:rFonts w:ascii="Arial" w:hAnsi="Arial" w:cs="Arial"/>
          <w:color w:val="222222"/>
          <w:shd w:val="clear" w:color="auto" w:fill="FFFFFF"/>
        </w:rPr>
      </w:pPr>
    </w:p>
    <w:p w14:paraId="786F3D25" w14:textId="56240A1C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r>
        <w:rPr>
          <w:rFonts w:ascii="Arial" w:hAnsi="Arial" w:cs="Arial"/>
          <w:color w:val="FF0000"/>
          <w:shd w:val="clear" w:color="auto" w:fill="FFFFFF"/>
        </w:rPr>
        <w:lastRenderedPageBreak/>
        <w:t>One issue with this existing code,</w:t>
      </w:r>
    </w:p>
    <w:p w14:paraId="62F83A4B" w14:textId="7F789F21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r>
        <w:rPr>
          <w:rFonts w:ascii="Arial" w:hAnsi="Arial" w:cs="Arial"/>
          <w:color w:val="FF0000"/>
          <w:shd w:val="clear" w:color="auto" w:fill="FFFFFF"/>
        </w:rPr>
        <w:t xml:space="preserve">As time goes, the crypto list become very LONG (more and more cryptos are being invited). </w:t>
      </w:r>
      <w:proofErr w:type="gramStart"/>
      <w:r>
        <w:rPr>
          <w:rFonts w:ascii="Arial" w:hAnsi="Arial" w:cs="Arial"/>
          <w:color w:val="FF0000"/>
          <w:shd w:val="clear" w:color="auto" w:fill="FFFFFF"/>
        </w:rPr>
        <w:t>So</w:t>
      </w:r>
      <w:proofErr w:type="gramEnd"/>
      <w:r>
        <w:rPr>
          <w:rFonts w:ascii="Arial" w:hAnsi="Arial" w:cs="Arial"/>
          <w:color w:val="FF0000"/>
          <w:shd w:val="clear" w:color="auto" w:fill="FFFFFF"/>
        </w:rPr>
        <w:t xml:space="preserve"> if I want to scrape all the cryptos, it takes too much time. </w:t>
      </w:r>
    </w:p>
    <w:p w14:paraId="7A8CDC75" w14:textId="4C6B9445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proofErr w:type="gramStart"/>
      <w:r>
        <w:rPr>
          <w:rFonts w:ascii="Arial" w:hAnsi="Arial" w:cs="Arial"/>
          <w:color w:val="FF0000"/>
          <w:shd w:val="clear" w:color="auto" w:fill="FFFFFF"/>
        </w:rPr>
        <w:t>So</w:t>
      </w:r>
      <w:proofErr w:type="gramEnd"/>
      <w:r>
        <w:rPr>
          <w:rFonts w:ascii="Arial" w:hAnsi="Arial" w:cs="Arial"/>
          <w:color w:val="FF0000"/>
          <w:shd w:val="clear" w:color="auto" w:fill="FFFFFF"/>
        </w:rPr>
        <w:t xml:space="preserve"> I sometimes stop the code randomly and the daily file may not contain all the cryptos.</w:t>
      </w:r>
    </w:p>
    <w:p w14:paraId="571B2505" w14:textId="3F243C3B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r>
        <w:rPr>
          <w:rFonts w:ascii="Arial" w:hAnsi="Arial" w:cs="Arial"/>
          <w:color w:val="FF0000"/>
          <w:shd w:val="clear" w:color="auto" w:fill="FFFFFF"/>
        </w:rPr>
        <w:t>Maybe later we only get the top 2000 cryptos in the later data.</w:t>
      </w:r>
    </w:p>
    <w:p w14:paraId="6C27800B" w14:textId="7A9DF8DF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r>
        <w:rPr>
          <w:rFonts w:ascii="Arial" w:hAnsi="Arial" w:cs="Arial"/>
          <w:color w:val="FF0000"/>
          <w:shd w:val="clear" w:color="auto" w:fill="FFFFFF"/>
        </w:rPr>
        <w:t>You can continue scraping the data since 20200328.</w:t>
      </w:r>
    </w:p>
    <w:p w14:paraId="2DB9E4DE" w14:textId="4F8DD557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</w:p>
    <w:p w14:paraId="63804F35" w14:textId="77777777" w:rsidR="00753D4E" w:rsidRDefault="00753D4E" w:rsidP="00753D4E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n you can use a code to merge all these daily data into a monthly file (</w:t>
      </w:r>
      <w:r w:rsidRPr="0069681A">
        <w:rPr>
          <w:rFonts w:ascii="Arial" w:hAnsi="Arial" w:cs="Arial"/>
          <w:color w:val="222222"/>
          <w:shd w:val="clear" w:color="auto" w:fill="FFFFFF"/>
        </w:rPr>
        <w:t>D:\Vasudev-Jingbo-</w:t>
      </w:r>
      <w:proofErr w:type="spellStart"/>
      <w:r w:rsidRPr="0069681A">
        <w:rPr>
          <w:rFonts w:ascii="Arial" w:hAnsi="Arial" w:cs="Arial"/>
          <w:color w:val="222222"/>
          <w:shd w:val="clear" w:color="auto" w:fill="FFFFFF"/>
        </w:rPr>
        <w:t>Peiyu</w:t>
      </w:r>
      <w:proofErr w:type="spellEnd"/>
      <w:r w:rsidRPr="0069681A">
        <w:rPr>
          <w:rFonts w:ascii="Arial" w:hAnsi="Arial" w:cs="Arial"/>
          <w:color w:val="222222"/>
          <w:shd w:val="clear" w:color="auto" w:fill="FFFFFF"/>
        </w:rPr>
        <w:t>\</w:t>
      </w:r>
      <w:proofErr w:type="spellStart"/>
      <w:r w:rsidRPr="0069681A">
        <w:rPr>
          <w:rFonts w:ascii="Arial" w:hAnsi="Arial" w:cs="Arial"/>
          <w:color w:val="222222"/>
          <w:shd w:val="clear" w:color="auto" w:fill="FFFFFF"/>
        </w:rPr>
        <w:t>src</w:t>
      </w:r>
      <w:proofErr w:type="spellEnd"/>
      <w:r w:rsidRPr="0069681A">
        <w:rPr>
          <w:rFonts w:ascii="Arial" w:hAnsi="Arial" w:cs="Arial"/>
          <w:color w:val="222222"/>
          <w:shd w:val="clear" w:color="auto" w:fill="FFFFFF"/>
        </w:rPr>
        <w:t>\Scraper\preprocess_files.py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0F3E4965" w14:textId="19617A01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</w:p>
    <w:p w14:paraId="4B922DA3" w14:textId="74350B7C" w:rsidR="00753D4E" w:rsidRDefault="00753D4E">
      <w:pPr>
        <w:rPr>
          <w:rFonts w:ascii="Arial" w:hAnsi="Arial" w:cs="Arial"/>
          <w:color w:val="FF0000"/>
          <w:shd w:val="clear" w:color="auto" w:fill="FFFFFF"/>
        </w:rPr>
      </w:pPr>
      <w:r>
        <w:rPr>
          <w:rFonts w:ascii="Arial" w:hAnsi="Arial" w:cs="Arial"/>
          <w:color w:val="FF0000"/>
          <w:shd w:val="clear" w:color="auto" w:fill="FFFFFF"/>
        </w:rPr>
        <w:t xml:space="preserve">Then, we 1) calculate the weekly </w:t>
      </w:r>
      <w:r w:rsidR="00CA1C32">
        <w:rPr>
          <w:rFonts w:ascii="Arial" w:hAnsi="Arial" w:cs="Arial"/>
          <w:color w:val="FF0000"/>
          <w:shd w:val="clear" w:color="auto" w:fill="FFFFFF"/>
        </w:rPr>
        <w:t>price for each crypto; and 2) merge this real price value with the weekly human prediction scraped by us.</w:t>
      </w:r>
    </w:p>
    <w:p w14:paraId="32067934" w14:textId="3D647BC2" w:rsidR="00CA1C32" w:rsidRDefault="00CA1C32">
      <w:pPr>
        <w:rPr>
          <w:rFonts w:ascii="Arial" w:hAnsi="Arial" w:cs="Arial"/>
          <w:color w:val="FF0000"/>
          <w:shd w:val="clear" w:color="auto" w:fill="FFFFFF"/>
        </w:rPr>
      </w:pPr>
    </w:p>
    <w:p w14:paraId="52ECA056" w14:textId="77777777" w:rsidR="00CA1C32" w:rsidRPr="00753D4E" w:rsidRDefault="00CA1C32">
      <w:pPr>
        <w:rPr>
          <w:rFonts w:ascii="Arial" w:hAnsi="Arial" w:cs="Arial"/>
          <w:color w:val="FF0000"/>
          <w:shd w:val="clear" w:color="auto" w:fill="FFFFFF"/>
        </w:rPr>
      </w:pPr>
    </w:p>
    <w:sectPr w:rsidR="00CA1C32" w:rsidRPr="00753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DA2tDQ3szQ3NTFV0lEKTi0uzszPAykwqgUA2tuRuSwAAAA="/>
  </w:docVars>
  <w:rsids>
    <w:rsidRoot w:val="00B112FF"/>
    <w:rsid w:val="00161B91"/>
    <w:rsid w:val="00243FBC"/>
    <w:rsid w:val="0069681A"/>
    <w:rsid w:val="00753D4E"/>
    <w:rsid w:val="009E0FE1"/>
    <w:rsid w:val="00A81FE5"/>
    <w:rsid w:val="00B112FF"/>
    <w:rsid w:val="00CA1C32"/>
    <w:rsid w:val="00E62B80"/>
    <w:rsid w:val="00F7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DEB7A"/>
  <w15:chartTrackingRefBased/>
  <w15:docId w15:val="{01EEC69B-1E8C-42AF-A0DD-52661F83E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0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olab.research.google.com/drive/1MdTOnqzvzadEgvWJH_AU92I7HVa2J9x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bo Hou (Student)</dc:creator>
  <cp:keywords/>
  <dc:description/>
  <cp:lastModifiedBy>Jingbo Hou (Student)</cp:lastModifiedBy>
  <cp:revision>4</cp:revision>
  <dcterms:created xsi:type="dcterms:W3CDTF">2022-05-24T23:25:00Z</dcterms:created>
  <dcterms:modified xsi:type="dcterms:W3CDTF">2022-05-25T00:51:00Z</dcterms:modified>
</cp:coreProperties>
</file>